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erry bischa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rr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ischa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406 indian ridge dr glenview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erry.bischak@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617683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tely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6/201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ivi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6/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otte</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7/2019</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delyn</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7/2019</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ophia</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1/2022</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